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C7CC9" w:rsidRDefault="00D60B2A" w:rsidP="00445E7D">
      <w:pPr>
        <w:pStyle w:val="FirstParagraph"/>
        <w:jc w:val="right"/>
      </w:pPr>
      <w:r w:rsidRPr="00445E7D">
        <w:rPr>
          <w:b/>
        </w:rPr>
        <w:t>Mauro Lepore</w:t>
      </w:r>
      <w:r w:rsidR="00445E7D" w:rsidRPr="00445E7D">
        <w:rPr>
          <w:b/>
        </w:rPr>
        <w:br/>
      </w:r>
      <w:hyperlink r:id="rId7">
        <w:r w:rsidRPr="00445E7D">
          <w:rPr>
            <w:rStyle w:val="Hyperlink"/>
          </w:rPr>
          <w:t>maurolepore@gmail.com</w:t>
        </w:r>
      </w:hyperlink>
      <w:r w:rsidRPr="00445E7D">
        <w:t xml:space="preserve"> | + 1 346 773 2738</w:t>
      </w:r>
      <w:r w:rsidR="00445E7D" w:rsidRPr="00445E7D">
        <w:br/>
      </w:r>
      <w:hyperlink r:id="rId8">
        <w:r>
          <w:rPr>
            <w:rStyle w:val="Hyperlink"/>
          </w:rPr>
          <w:t>Twitter</w:t>
        </w:r>
      </w:hyperlink>
      <w:r>
        <w:t xml:space="preserve"> | </w:t>
      </w:r>
      <w:hyperlink r:id="rId9">
        <w:r>
          <w:rPr>
            <w:rStyle w:val="Hyperlink"/>
          </w:rPr>
          <w:t>LinkedIn</w:t>
        </w:r>
      </w:hyperlink>
      <w:r>
        <w:t xml:space="preserve"> | </w:t>
      </w:r>
      <w:hyperlink r:id="rId10">
        <w:r>
          <w:rPr>
            <w:rStyle w:val="Hyperlink"/>
          </w:rPr>
          <w:t>GitHub</w:t>
        </w:r>
      </w:hyperlink>
      <w:r>
        <w:t xml:space="preserve"> | </w:t>
      </w:r>
      <w:hyperlink r:id="rId11">
        <w:r>
          <w:rPr>
            <w:rStyle w:val="Hyperlink"/>
          </w:rPr>
          <w:t>About</w:t>
        </w:r>
      </w:hyperlink>
    </w:p>
    <w:p w:rsidR="000C7CC9" w:rsidRDefault="00D60B2A">
      <w:pPr>
        <w:pStyle w:val="FirstParagraph"/>
      </w:pPr>
      <w:r>
        <w:t>Dear Tonya Filz and RStudio team,</w:t>
      </w:r>
    </w:p>
    <w:p w:rsidR="000C7CC9" w:rsidRDefault="00D60B2A">
      <w:pPr>
        <w:pStyle w:val="BodyText"/>
      </w:pPr>
      <w:r>
        <w:t xml:space="preserve">Your open position for a </w:t>
      </w:r>
      <w:hyperlink r:id="rId12" w:history="1">
        <w:r w:rsidRPr="00282491">
          <w:rPr>
            <w:rStyle w:val="Hyperlink"/>
          </w:rPr>
          <w:t>Customer Success Representative</w:t>
        </w:r>
      </w:hyperlink>
      <w:bookmarkStart w:id="0" w:name="_GoBack"/>
      <w:bookmarkEnd w:id="0"/>
      <w:r>
        <w:t xml:space="preserve"> seems like an excellent opportunity for me to contribute to the growth and profit of RStudio. You have greatly contributed to my own growth. Now I would love to multiply the effect and help your customers be also wildly successful.</w:t>
      </w:r>
    </w:p>
    <w:p w:rsidR="000C7CC9" w:rsidRDefault="00D60B2A">
      <w:pPr>
        <w:pStyle w:val="BodyText"/>
      </w:pPr>
      <w:r>
        <w:t>What you are looking for seems to match well with my skills and expertise: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have several years of experience selling photography, two years of ongoing experience as an R package developer and consultant, and many years of experience as a trainer and teacher for learners of all levels, from primary school to professional researchers. I enjoy sharing insights and resources, particularly about RStudio products. I do it frequently in my job, as an instructor of The Carpentries, as a guest of weekly meetings hosted by ixpantia (one of your customers), and as a member of the R community in general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also have plenty experience as a problem-solver. I solved human, logistic, and technical problems as a photographer; I solved conceptual, statistical, and communication problems as a researcher; and I now solve programming and data science problems as an R programmer and consultant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learned to build trusted relationships and a deep understanding of my customers’ needs during the many years I worked as a wedding photographer. It takes a lot of trust for a couple to decide who will preserve</w:t>
      </w:r>
      <w:r w:rsidR="007C6AB3">
        <w:rPr>
          <w:sz w:val="22"/>
          <w:szCs w:val="22"/>
        </w:rPr>
        <w:t xml:space="preserve"> the memories of</w:t>
      </w:r>
      <w:r w:rsidRPr="00445E7D">
        <w:rPr>
          <w:sz w:val="22"/>
          <w:szCs w:val="22"/>
        </w:rPr>
        <w:t xml:space="preserve"> </w:t>
      </w:r>
      <w:r w:rsidR="000F31F0">
        <w:rPr>
          <w:sz w:val="22"/>
          <w:szCs w:val="22"/>
        </w:rPr>
        <w:t xml:space="preserve">such an important </w:t>
      </w:r>
      <w:r w:rsidR="007C6AB3">
        <w:rPr>
          <w:sz w:val="22"/>
          <w:szCs w:val="22"/>
        </w:rPr>
        <w:t>event</w:t>
      </w:r>
      <w:r w:rsidRPr="00445E7D">
        <w:rPr>
          <w:sz w:val="22"/>
          <w:szCs w:val="22"/>
        </w:rPr>
        <w:t>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>I have used statistics during my PhD and postdoctoral work in ecology, and I am interested in data science beyond my paid work. I continuously engage in opportunities to grow my data science skills and network. Thanks to an academic discount and a diversity scholarship from RStudio, I have attended the workshop “Building Tidy Tools” in San Francisco, and the RStudio conference and workshop “What They Forgot” in Austin. I have also attended R-Ladies meetups in Washington DC and Buenos Aires, LatinR in Buenos Aires, rOpenSci’s runconf in Seattle, and chirunconf in Chicago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 xml:space="preserve">At the unconferences I worked </w:t>
      </w:r>
      <w:r w:rsidR="00047248">
        <w:rPr>
          <w:sz w:val="22"/>
          <w:szCs w:val="22"/>
        </w:rPr>
        <w:t xml:space="preserve">in </w:t>
      </w:r>
      <w:r w:rsidRPr="00445E7D">
        <w:rPr>
          <w:sz w:val="22"/>
          <w:szCs w:val="22"/>
        </w:rPr>
        <w:t>teams</w:t>
      </w:r>
      <w:r w:rsidR="00047248">
        <w:rPr>
          <w:sz w:val="22"/>
          <w:szCs w:val="22"/>
        </w:rPr>
        <w:t xml:space="preserve"> in</w:t>
      </w:r>
      <w:r w:rsidR="001013AE">
        <w:rPr>
          <w:sz w:val="22"/>
          <w:szCs w:val="22"/>
        </w:rPr>
        <w:t>-</w:t>
      </w:r>
      <w:r w:rsidR="00047248">
        <w:rPr>
          <w:sz w:val="22"/>
          <w:szCs w:val="22"/>
        </w:rPr>
        <w:t>person</w:t>
      </w:r>
      <w:r w:rsidRPr="00445E7D">
        <w:rPr>
          <w:sz w:val="22"/>
          <w:szCs w:val="22"/>
        </w:rPr>
        <w:t xml:space="preserve"> and it went really well. I am also experienced and effective working in distributed teams. As a PhD student, a postdoctoral researcher, R developer and consultant I have always been responsible for managing my own time and duties</w:t>
      </w:r>
      <w:r w:rsidR="002709E2">
        <w:rPr>
          <w:sz w:val="22"/>
          <w:szCs w:val="22"/>
        </w:rPr>
        <w:t xml:space="preserve">. At </w:t>
      </w:r>
      <w:r w:rsidR="0046691A">
        <w:rPr>
          <w:sz w:val="22"/>
          <w:szCs w:val="22"/>
        </w:rPr>
        <w:t>times,</w:t>
      </w:r>
      <w:r w:rsidRPr="00445E7D">
        <w:rPr>
          <w:sz w:val="22"/>
          <w:szCs w:val="22"/>
        </w:rPr>
        <w:t xml:space="preserve"> I worked from home continuously during several months. Although I now work mostly from an office, the people I interact with are </w:t>
      </w:r>
      <w:r w:rsidR="00DC41B8" w:rsidRPr="00445E7D">
        <w:rPr>
          <w:sz w:val="22"/>
          <w:szCs w:val="22"/>
        </w:rPr>
        <w:t>usually</w:t>
      </w:r>
      <w:r w:rsidRPr="00445E7D">
        <w:rPr>
          <w:sz w:val="22"/>
          <w:szCs w:val="22"/>
        </w:rPr>
        <w:t xml:space="preserve"> elsewhere.</w:t>
      </w:r>
    </w:p>
    <w:p w:rsidR="000C7CC9" w:rsidRPr="00445E7D" w:rsidRDefault="00D60B2A">
      <w:pPr>
        <w:numPr>
          <w:ilvl w:val="0"/>
          <w:numId w:val="3"/>
        </w:numPr>
        <w:rPr>
          <w:sz w:val="22"/>
          <w:szCs w:val="22"/>
        </w:rPr>
      </w:pPr>
      <w:r w:rsidRPr="00445E7D">
        <w:rPr>
          <w:sz w:val="22"/>
          <w:szCs w:val="22"/>
        </w:rPr>
        <w:t xml:space="preserve">Because I am curious and embrace continuous learning, I routinely read about data science, software engineering, and advances in RStudio products. I am also interested in human behavior. I enjoy learning new ways to improve my health, work, and relationships. </w:t>
      </w:r>
      <w:r w:rsidR="00A023E0">
        <w:rPr>
          <w:sz w:val="22"/>
          <w:szCs w:val="22"/>
        </w:rPr>
        <w:t xml:space="preserve">Sometimes </w:t>
      </w:r>
      <w:r w:rsidRPr="00445E7D">
        <w:rPr>
          <w:sz w:val="22"/>
          <w:szCs w:val="22"/>
        </w:rPr>
        <w:t xml:space="preserve">curiosity </w:t>
      </w:r>
      <w:r w:rsidR="00A023E0">
        <w:rPr>
          <w:sz w:val="22"/>
          <w:szCs w:val="22"/>
        </w:rPr>
        <w:t>took me</w:t>
      </w:r>
      <w:r w:rsidRPr="00445E7D">
        <w:rPr>
          <w:sz w:val="22"/>
          <w:szCs w:val="22"/>
        </w:rPr>
        <w:t xml:space="preserve"> out of my comfort zone. I have lived in multiple countries, done a PhD in a foreign language, and developed new careers. Many times I felt like an</w:t>
      </w:r>
      <w:r w:rsidR="00DF0BE2">
        <w:rPr>
          <w:sz w:val="22"/>
          <w:szCs w:val="22"/>
        </w:rPr>
        <w:t xml:space="preserve"> impostor but it was worthwhile.</w:t>
      </w:r>
      <w:r w:rsidRPr="00445E7D">
        <w:rPr>
          <w:sz w:val="22"/>
          <w:szCs w:val="22"/>
        </w:rPr>
        <w:t xml:space="preserve"> The hard lessons were extremely instructive and humbling.</w:t>
      </w:r>
    </w:p>
    <w:p w:rsidR="000C7CC9" w:rsidRDefault="00D60B2A">
      <w:pPr>
        <w:pStyle w:val="FirstParagraph"/>
      </w:pPr>
      <w:r>
        <w:t>Please find my resume attached. I would appreciate the opportunity to meet with you and further discuss how I can help your team meet its goals.</w:t>
      </w:r>
    </w:p>
    <w:p w:rsidR="000C7CC9" w:rsidRDefault="00D60B2A">
      <w:pPr>
        <w:pStyle w:val="BodyText"/>
      </w:pPr>
      <w:r>
        <w:t>Sincerely,</w:t>
      </w:r>
      <w:r>
        <w:br/>
        <w:t>Mauro Lepore</w:t>
      </w:r>
    </w:p>
    <w:sectPr w:rsidR="000C7CC9" w:rsidSect="00445E7D">
      <w:pgSz w:w="12240" w:h="15840"/>
      <w:pgMar w:top="1440" w:right="1080" w:bottom="1440" w:left="108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93BE1" w:rsidRDefault="00493BE1">
      <w:pPr>
        <w:spacing w:after="0"/>
      </w:pPr>
      <w:r>
        <w:separator/>
      </w:r>
    </w:p>
  </w:endnote>
  <w:endnote w:type="continuationSeparator" w:id="0">
    <w:p w:rsidR="00493BE1" w:rsidRDefault="00493B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93BE1" w:rsidRDefault="00493BE1">
      <w:r>
        <w:separator/>
      </w:r>
    </w:p>
  </w:footnote>
  <w:footnote w:type="continuationSeparator" w:id="0">
    <w:p w:rsidR="00493BE1" w:rsidRDefault="00493B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CE5576C"/>
    <w:multiLevelType w:val="multilevel"/>
    <w:tmpl w:val="78E086E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1877B91"/>
    <w:multiLevelType w:val="multilevel"/>
    <w:tmpl w:val="CE0E9D8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170CD2DE"/>
    <w:multiLevelType w:val="multilevel"/>
    <w:tmpl w:val="53BCA4B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7248"/>
    <w:rsid w:val="000C7CC9"/>
    <w:rsid w:val="000F31F0"/>
    <w:rsid w:val="001013AE"/>
    <w:rsid w:val="001F1D6B"/>
    <w:rsid w:val="002709E2"/>
    <w:rsid w:val="00282491"/>
    <w:rsid w:val="00285A8F"/>
    <w:rsid w:val="00445E7D"/>
    <w:rsid w:val="00451645"/>
    <w:rsid w:val="0046691A"/>
    <w:rsid w:val="00493BE1"/>
    <w:rsid w:val="004E29B3"/>
    <w:rsid w:val="00590D07"/>
    <w:rsid w:val="00647EBD"/>
    <w:rsid w:val="00784D58"/>
    <w:rsid w:val="007C6AB3"/>
    <w:rsid w:val="008D23BD"/>
    <w:rsid w:val="008D6863"/>
    <w:rsid w:val="00A023E0"/>
    <w:rsid w:val="00B86B75"/>
    <w:rsid w:val="00BC48D5"/>
    <w:rsid w:val="00C36279"/>
    <w:rsid w:val="00D60B2A"/>
    <w:rsid w:val="00DC41B8"/>
    <w:rsid w:val="00DF0BE2"/>
    <w:rsid w:val="00E315A3"/>
    <w:rsid w:val="00EA0F30"/>
    <w:rsid w:val="00EE667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4D5F8E14-757D-43A6-86DA-7927D0E34A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445E7D"/>
    <w:pPr>
      <w:spacing w:before="180" w:after="180"/>
    </w:pPr>
    <w:rPr>
      <w:sz w:val="22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twitter.com/mauro_lepore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maurolepore@gmail.com" TargetMode="External"/><Relationship Id="rId12" Type="http://schemas.openxmlformats.org/officeDocument/2006/relationships/hyperlink" Target="https://hire.withgoogle.com/public/jobs/rstudiocom/view/P_AAAAAACAAJZPJ1EPP3oDOq?trackingTag=community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maurolepore.github.io/maurolepore.github.io/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github.com/maurolepor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www.linkedin.com/in/mauro-lepore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uro Lepore</dc:creator>
  <cp:keywords/>
  <cp:lastModifiedBy>Mauro Lepore</cp:lastModifiedBy>
  <cp:revision>19</cp:revision>
  <dcterms:created xsi:type="dcterms:W3CDTF">2019-03-28T11:27:00Z</dcterms:created>
  <dcterms:modified xsi:type="dcterms:W3CDTF">2019-03-28T12:17:00Z</dcterms:modified>
</cp:coreProperties>
</file>